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wel Ciara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w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iara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20 W Lawrence Ave  Harwood Heights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iarachpawe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583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